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72FAE6" w14:textId="77777777" w:rsidR="004B707E" w:rsidRPr="0008175E" w:rsidRDefault="004B707E" w:rsidP="00774DEE">
      <w:pPr>
        <w:spacing w:after="0" w:line="240" w:lineRule="auto"/>
        <w:jc w:val="center"/>
        <w:rPr>
          <w:rFonts w:ascii="Times New Roman" w:hAnsi="Times New Roman"/>
          <w:b/>
        </w:rPr>
      </w:pPr>
      <w:r w:rsidRPr="0008175E">
        <w:rPr>
          <w:rFonts w:ascii="Times New Roman" w:hAnsi="Times New Roman"/>
          <w:b/>
        </w:rPr>
        <w:t>Board Meeting</w:t>
      </w:r>
    </w:p>
    <w:p w14:paraId="2D1030A8" w14:textId="1F2BA7F9" w:rsidR="00137578" w:rsidRDefault="00CB3966" w:rsidP="00774DEE">
      <w:pPr>
        <w:spacing w:after="0" w:line="24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eptember 14</w:t>
      </w:r>
      <w:r w:rsidR="00736FCF">
        <w:rPr>
          <w:rFonts w:ascii="Times New Roman" w:hAnsi="Times New Roman"/>
          <w:b/>
        </w:rPr>
        <w:t>,</w:t>
      </w:r>
      <w:r w:rsidR="005E0100">
        <w:rPr>
          <w:rFonts w:ascii="Times New Roman" w:hAnsi="Times New Roman"/>
          <w:b/>
        </w:rPr>
        <w:t>2023</w:t>
      </w:r>
      <w:r w:rsidR="000B4DE6">
        <w:rPr>
          <w:rFonts w:ascii="Times New Roman" w:hAnsi="Times New Roman"/>
          <w:b/>
        </w:rPr>
        <w:t>,</w:t>
      </w:r>
      <w:r w:rsidR="00F00F33">
        <w:rPr>
          <w:rFonts w:ascii="Times New Roman" w:hAnsi="Times New Roman"/>
          <w:b/>
        </w:rPr>
        <w:t xml:space="preserve"> 6</w:t>
      </w:r>
      <w:r w:rsidR="00FF7461">
        <w:rPr>
          <w:rFonts w:ascii="Times New Roman" w:hAnsi="Times New Roman"/>
          <w:b/>
        </w:rPr>
        <w:t>:00 p.m.</w:t>
      </w:r>
    </w:p>
    <w:p w14:paraId="156FE725" w14:textId="16FDF4C4" w:rsidR="00FE265C" w:rsidRDefault="00195CA3" w:rsidP="00FE265C">
      <w:pPr>
        <w:pStyle w:val="PlainText"/>
        <w:jc w:val="center"/>
        <w:rPr>
          <w:rFonts w:ascii="Times New Roman" w:hAnsi="Times New Roman"/>
          <w:b/>
        </w:rPr>
      </w:pPr>
      <w:r>
        <w:t>Z</w:t>
      </w:r>
      <w:r w:rsidRPr="00195CA3">
        <w:rPr>
          <w:rFonts w:ascii="Times New Roman" w:eastAsia="Calibri" w:hAnsi="Times New Roman" w:cs="Times New Roman"/>
          <w:b/>
          <w:szCs w:val="22"/>
        </w:rPr>
        <w:t xml:space="preserve">oom </w:t>
      </w:r>
      <w:r w:rsidR="00FE265C" w:rsidRPr="00195CA3">
        <w:rPr>
          <w:rFonts w:ascii="Times New Roman" w:eastAsia="Calibri" w:hAnsi="Times New Roman" w:cs="Times New Roman"/>
          <w:b/>
          <w:szCs w:val="22"/>
        </w:rPr>
        <w:t xml:space="preserve">Meeting ID: </w:t>
      </w:r>
      <w:r w:rsidR="00CA321E">
        <w:rPr>
          <w:rFonts w:ascii="Helvetica" w:hAnsi="Helvetica" w:cs="Helvetica"/>
          <w:color w:val="0E71EB"/>
          <w:sz w:val="21"/>
          <w:shd w:val="clear" w:color="auto" w:fill="FFFFFF"/>
        </w:rPr>
        <w:t>312 325 4227</w:t>
      </w:r>
    </w:p>
    <w:p w14:paraId="02146360" w14:textId="010330D1" w:rsidR="00F00F33" w:rsidRDefault="00F00F33" w:rsidP="00FF53EC">
      <w:pPr>
        <w:pStyle w:val="PlainText"/>
        <w:jc w:val="center"/>
        <w:rPr>
          <w:rFonts w:ascii="Times New Roman" w:hAnsi="Times New Roman"/>
          <w:b/>
        </w:rPr>
      </w:pPr>
    </w:p>
    <w:p w14:paraId="1AB546C3" w14:textId="77777777" w:rsidR="00F00F33" w:rsidRDefault="00F00F33" w:rsidP="00774DEE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61277479" w14:textId="77777777" w:rsidR="004B707E" w:rsidRPr="0008175E" w:rsidRDefault="004B707E" w:rsidP="00774DEE">
      <w:pPr>
        <w:spacing w:after="0" w:line="240" w:lineRule="auto"/>
        <w:jc w:val="center"/>
        <w:rPr>
          <w:rFonts w:ascii="Times New Roman" w:hAnsi="Times New Roman"/>
          <w:b/>
          <w:u w:val="single"/>
        </w:rPr>
      </w:pPr>
      <w:r w:rsidRPr="0008175E">
        <w:rPr>
          <w:rFonts w:ascii="Times New Roman" w:hAnsi="Times New Roman"/>
          <w:b/>
          <w:u w:val="single"/>
        </w:rPr>
        <w:t>AGENDA</w:t>
      </w:r>
    </w:p>
    <w:p w14:paraId="41AC1ED2" w14:textId="77777777" w:rsidR="00774DEE" w:rsidRDefault="00774DEE" w:rsidP="00774DEE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03274877" w14:textId="77777777" w:rsidR="00F1641F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Call to Order</w:t>
      </w:r>
    </w:p>
    <w:p w14:paraId="1513BF78" w14:textId="77777777" w:rsidR="00F1641F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Pledge of Allegiance</w:t>
      </w:r>
    </w:p>
    <w:p w14:paraId="31A527F4" w14:textId="77777777" w:rsidR="009015C1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Invocation</w:t>
      </w:r>
    </w:p>
    <w:p w14:paraId="27FA7F74" w14:textId="77777777" w:rsidR="00774DEE" w:rsidRPr="00EF2DD4" w:rsidRDefault="00774DEE" w:rsidP="00774DEE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4FF84760" w14:textId="77777777" w:rsidR="004B707E" w:rsidRPr="00EF2DD4" w:rsidRDefault="004B707E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Approve Agenda</w:t>
      </w:r>
    </w:p>
    <w:p w14:paraId="02D71D99" w14:textId="77777777" w:rsidR="00F1641F" w:rsidRPr="00EF2DD4" w:rsidRDefault="00F1641F" w:rsidP="00774DE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11972364" w14:textId="77777777" w:rsidR="00F1641F" w:rsidRPr="00EF2DD4" w:rsidRDefault="00F1641F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Minutes</w:t>
      </w:r>
    </w:p>
    <w:p w14:paraId="6E357EA2" w14:textId="70717E32" w:rsidR="00F50ED8" w:rsidRPr="00EF2DD4" w:rsidRDefault="00006431" w:rsidP="00F50ED8">
      <w:pPr>
        <w:spacing w:after="0" w:line="240" w:lineRule="auto"/>
        <w:ind w:left="720"/>
        <w:rPr>
          <w:rFonts w:ascii="Times New Roman" w:hAnsi="Times New Roman"/>
        </w:rPr>
      </w:pPr>
      <w:r w:rsidRPr="00EF2DD4">
        <w:rPr>
          <w:rFonts w:ascii="Times New Roman" w:hAnsi="Times New Roman"/>
        </w:rPr>
        <w:t>Approve</w:t>
      </w:r>
      <w:r w:rsidR="000D15F3">
        <w:rPr>
          <w:rFonts w:ascii="Times New Roman" w:hAnsi="Times New Roman"/>
        </w:rPr>
        <w:t xml:space="preserve"> </w:t>
      </w:r>
      <w:r w:rsidR="00CA321E">
        <w:rPr>
          <w:rFonts w:ascii="Times New Roman" w:hAnsi="Times New Roman"/>
        </w:rPr>
        <w:t>June</w:t>
      </w:r>
      <w:r w:rsidR="00CB3966">
        <w:rPr>
          <w:rFonts w:ascii="Times New Roman" w:hAnsi="Times New Roman"/>
        </w:rPr>
        <w:t xml:space="preserve">, July, and August </w:t>
      </w:r>
      <w:r w:rsidR="004E083F">
        <w:rPr>
          <w:rFonts w:ascii="Times New Roman" w:hAnsi="Times New Roman"/>
        </w:rPr>
        <w:t>Minutes</w:t>
      </w:r>
      <w:r w:rsidR="00D258D7">
        <w:rPr>
          <w:rFonts w:ascii="Times New Roman" w:hAnsi="Times New Roman"/>
        </w:rPr>
        <w:tab/>
      </w:r>
    </w:p>
    <w:p w14:paraId="1547EC63" w14:textId="77777777" w:rsidR="00774DEE" w:rsidRPr="00EF2DD4" w:rsidRDefault="00774DEE" w:rsidP="00774DE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03445C39" w14:textId="77777777" w:rsidR="004B707E" w:rsidRPr="00EF2DD4" w:rsidRDefault="004B707E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Treasurer’s Report</w:t>
      </w:r>
    </w:p>
    <w:p w14:paraId="7092AA68" w14:textId="2CDB0DDC" w:rsidR="004B707E" w:rsidRPr="00EF2DD4" w:rsidRDefault="004B707E" w:rsidP="00930A47">
      <w:pPr>
        <w:spacing w:after="0" w:line="240" w:lineRule="auto"/>
        <w:ind w:left="720"/>
        <w:contextualSpacing/>
        <w:rPr>
          <w:rFonts w:ascii="Times New Roman" w:hAnsi="Times New Roman"/>
        </w:rPr>
      </w:pPr>
      <w:r w:rsidRPr="00EF2DD4">
        <w:rPr>
          <w:rFonts w:ascii="Times New Roman" w:hAnsi="Times New Roman"/>
        </w:rPr>
        <w:t>Review</w:t>
      </w:r>
      <w:r w:rsidR="004B0289" w:rsidRPr="00EF2DD4">
        <w:rPr>
          <w:rFonts w:ascii="Times New Roman" w:hAnsi="Times New Roman"/>
        </w:rPr>
        <w:t xml:space="preserve"> </w:t>
      </w:r>
      <w:r w:rsidR="00CB3966">
        <w:rPr>
          <w:rFonts w:ascii="Times New Roman" w:hAnsi="Times New Roman"/>
        </w:rPr>
        <w:t xml:space="preserve">June, July, and August </w:t>
      </w:r>
      <w:r w:rsidR="00351400">
        <w:rPr>
          <w:rFonts w:ascii="Times New Roman" w:hAnsi="Times New Roman"/>
        </w:rPr>
        <w:t>bank</w:t>
      </w:r>
      <w:r w:rsidR="00774DEE" w:rsidRPr="00EF2DD4">
        <w:rPr>
          <w:rFonts w:ascii="Times New Roman" w:hAnsi="Times New Roman"/>
        </w:rPr>
        <w:t xml:space="preserve"> </w:t>
      </w:r>
      <w:r w:rsidR="00F1641F" w:rsidRPr="00EF2DD4">
        <w:rPr>
          <w:rFonts w:ascii="Times New Roman" w:hAnsi="Times New Roman"/>
        </w:rPr>
        <w:t>statement</w:t>
      </w:r>
      <w:r w:rsidR="00373CA4" w:rsidRPr="00EF2DD4">
        <w:rPr>
          <w:rFonts w:ascii="Times New Roman" w:hAnsi="Times New Roman"/>
        </w:rPr>
        <w:t xml:space="preserve"> </w:t>
      </w:r>
      <w:r w:rsidR="00D8119A" w:rsidRPr="00EF2DD4">
        <w:rPr>
          <w:rFonts w:ascii="Times New Roman" w:hAnsi="Times New Roman"/>
        </w:rPr>
        <w:t>and Reconciliation Report</w:t>
      </w:r>
    </w:p>
    <w:p w14:paraId="45A03E5C" w14:textId="77777777" w:rsidR="004B707E" w:rsidRPr="00EF2DD4" w:rsidRDefault="00006431" w:rsidP="00774DEE">
      <w:pPr>
        <w:spacing w:after="0" w:line="240" w:lineRule="auto"/>
        <w:ind w:left="720"/>
        <w:contextualSpacing/>
        <w:rPr>
          <w:rFonts w:ascii="Times New Roman" w:hAnsi="Times New Roman"/>
        </w:rPr>
      </w:pPr>
      <w:r w:rsidRPr="00EF2DD4">
        <w:rPr>
          <w:rFonts w:ascii="Times New Roman" w:hAnsi="Times New Roman"/>
        </w:rPr>
        <w:t>A</w:t>
      </w:r>
      <w:r w:rsidR="004B707E" w:rsidRPr="00EF2DD4">
        <w:rPr>
          <w:rFonts w:ascii="Times New Roman" w:hAnsi="Times New Roman"/>
        </w:rPr>
        <w:t>pprove bills for payment</w:t>
      </w:r>
      <w:r w:rsidR="001753A5">
        <w:rPr>
          <w:rFonts w:ascii="Times New Roman" w:hAnsi="Times New Roman"/>
        </w:rPr>
        <w:t>.</w:t>
      </w:r>
    </w:p>
    <w:p w14:paraId="2F853374" w14:textId="77777777" w:rsidR="00325B39" w:rsidRPr="00EF2DD4" w:rsidRDefault="00325B39" w:rsidP="00774DEE">
      <w:pPr>
        <w:spacing w:after="0" w:line="240" w:lineRule="auto"/>
        <w:contextualSpacing/>
        <w:rPr>
          <w:rFonts w:ascii="Times New Roman" w:hAnsi="Times New Roman"/>
        </w:rPr>
      </w:pPr>
    </w:p>
    <w:p w14:paraId="2413AF6D" w14:textId="77777777" w:rsidR="00325B39" w:rsidRPr="00EF2DD4" w:rsidRDefault="00325B39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Reports</w:t>
      </w:r>
    </w:p>
    <w:p w14:paraId="223DAA9D" w14:textId="0C03B192" w:rsidR="00B82C1E" w:rsidRPr="00EF2DD4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MDA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32C6FD7C" w14:textId="04BFF12E" w:rsidR="00B82C1E" w:rsidRPr="00EF2DD4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RCS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16F75D95" w14:textId="52941B98" w:rsidR="00B82C1E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MACD</w:t>
      </w:r>
      <w:r w:rsidR="00521A77" w:rsidRPr="00EF2DD4">
        <w:rPr>
          <w:rFonts w:ascii="Times New Roman" w:hAnsi="Times New Roman"/>
        </w:rPr>
        <w:t>/</w:t>
      </w:r>
      <w:r w:rsidRPr="00EF2DD4">
        <w:rPr>
          <w:rFonts w:ascii="Times New Roman" w:hAnsi="Times New Roman"/>
        </w:rPr>
        <w:t>NACD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2ACDE74F" w14:textId="73DE439C" w:rsidR="00FD7A83" w:rsidRPr="00791E49" w:rsidRDefault="00FD7A83" w:rsidP="00791E49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District Report</w:t>
      </w:r>
      <w:r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</w:p>
    <w:p w14:paraId="382F94CC" w14:textId="77777777" w:rsidR="003A1EEC" w:rsidRPr="00EF2DD4" w:rsidRDefault="003A1EEC" w:rsidP="00FD7A83">
      <w:pPr>
        <w:spacing w:after="0" w:line="240" w:lineRule="auto"/>
        <w:rPr>
          <w:rFonts w:ascii="Times New Roman" w:hAnsi="Times New Roman"/>
        </w:rPr>
      </w:pPr>
    </w:p>
    <w:p w14:paraId="146C1A72" w14:textId="77777777" w:rsidR="00507033" w:rsidRDefault="00507033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Old Business</w:t>
      </w:r>
    </w:p>
    <w:p w14:paraId="123F5412" w14:textId="77777777" w:rsidR="003047FC" w:rsidRPr="00EF2DD4" w:rsidRDefault="003047FC" w:rsidP="003047FC">
      <w:pPr>
        <w:spacing w:after="0" w:line="240" w:lineRule="auto"/>
        <w:ind w:left="1440"/>
        <w:rPr>
          <w:rFonts w:ascii="Times New Roman" w:hAnsi="Times New Roman"/>
          <w:b/>
          <w:u w:val="single"/>
        </w:rPr>
      </w:pPr>
    </w:p>
    <w:p w14:paraId="2288E30C" w14:textId="77777777" w:rsidR="003F45E4" w:rsidRPr="003F45E4" w:rsidRDefault="003F45E4" w:rsidP="003F45E4">
      <w:pPr>
        <w:spacing w:after="0" w:line="240" w:lineRule="auto"/>
        <w:ind w:left="1080"/>
        <w:rPr>
          <w:rFonts w:ascii="Times New Roman" w:hAnsi="Times New Roman"/>
        </w:rPr>
      </w:pPr>
    </w:p>
    <w:p w14:paraId="69B6341B" w14:textId="7FE9ED02" w:rsidR="00791E49" w:rsidRPr="006F0A63" w:rsidRDefault="00507033" w:rsidP="006F0A63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New Business</w:t>
      </w:r>
    </w:p>
    <w:p w14:paraId="6692FAA9" w14:textId="210EE1D4" w:rsidR="00CE4645" w:rsidRDefault="00557308" w:rsidP="00736FCF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Budget</w:t>
      </w:r>
    </w:p>
    <w:p w14:paraId="0FE66721" w14:textId="447DCB35" w:rsidR="00F864CC" w:rsidRDefault="00F864CC" w:rsidP="00736FCF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4</w:t>
      </w:r>
      <w:r w:rsidRPr="00F864CC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Quarter Resolution</w:t>
      </w:r>
    </w:p>
    <w:p w14:paraId="2201407F" w14:textId="3927E730" w:rsidR="00983ECE" w:rsidRDefault="00983ECE" w:rsidP="00736FCF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JD No-till Drill</w:t>
      </w:r>
    </w:p>
    <w:p w14:paraId="45A296EB" w14:textId="344CCF56" w:rsidR="00CA321E" w:rsidRDefault="00946352" w:rsidP="00736FCF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Tolton Cost Share</w:t>
      </w:r>
    </w:p>
    <w:p w14:paraId="63598AB5" w14:textId="4E8594C6" w:rsidR="00305499" w:rsidRDefault="00305499" w:rsidP="00736FCF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Rebecca Dow</w:t>
      </w:r>
    </w:p>
    <w:p w14:paraId="7D14FE7D" w14:textId="77777777" w:rsidR="00305499" w:rsidRDefault="00305499" w:rsidP="00305499">
      <w:pPr>
        <w:pStyle w:val="ListParagraph"/>
        <w:ind w:left="1440"/>
        <w:rPr>
          <w:rFonts w:ascii="Times New Roman" w:hAnsi="Times New Roman"/>
        </w:rPr>
      </w:pPr>
    </w:p>
    <w:p w14:paraId="1FC6DD85" w14:textId="77777777" w:rsidR="00F864CC" w:rsidRDefault="00F864CC" w:rsidP="00F864CC">
      <w:pPr>
        <w:pStyle w:val="ListParagraph"/>
        <w:ind w:left="1440"/>
        <w:rPr>
          <w:rFonts w:ascii="Times New Roman" w:hAnsi="Times New Roman"/>
        </w:rPr>
      </w:pPr>
    </w:p>
    <w:p w14:paraId="7078CAD3" w14:textId="77777777" w:rsidR="00CE4645" w:rsidRPr="00736FCF" w:rsidRDefault="00CE4645" w:rsidP="00CE4645">
      <w:pPr>
        <w:pStyle w:val="ListParagraph"/>
        <w:ind w:left="1440"/>
        <w:rPr>
          <w:rFonts w:ascii="Times New Roman" w:hAnsi="Times New Roman"/>
        </w:rPr>
      </w:pPr>
    </w:p>
    <w:p w14:paraId="73A43555" w14:textId="524C095F" w:rsidR="00141BA7" w:rsidRDefault="00507033" w:rsidP="00141BA7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Correspondence</w:t>
      </w:r>
      <w:r w:rsidR="006134FD" w:rsidRPr="00EF2DD4">
        <w:rPr>
          <w:rFonts w:ascii="Times New Roman" w:hAnsi="Times New Roman"/>
          <w:b/>
          <w:u w:val="single"/>
        </w:rPr>
        <w:t>/Announcements</w:t>
      </w:r>
    </w:p>
    <w:p w14:paraId="6356FD96" w14:textId="77777777" w:rsidR="004D52EC" w:rsidRPr="00EF2DD4" w:rsidRDefault="004D52EC" w:rsidP="00875B05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1B4B5E27" w14:textId="77777777" w:rsidR="00006431" w:rsidRPr="00875B05" w:rsidRDefault="00006431" w:rsidP="00875B05">
      <w:pPr>
        <w:numPr>
          <w:ilvl w:val="0"/>
          <w:numId w:val="11"/>
        </w:numPr>
        <w:spacing w:after="0" w:line="240" w:lineRule="auto"/>
        <w:rPr>
          <w:rFonts w:ascii="Times New Roman" w:hAnsi="Times New Roman"/>
        </w:rPr>
      </w:pPr>
      <w:r w:rsidRPr="00875B05">
        <w:rPr>
          <w:rFonts w:ascii="Times New Roman" w:hAnsi="Times New Roman"/>
          <w:b/>
          <w:u w:val="single"/>
        </w:rPr>
        <w:t>Adjourn</w:t>
      </w:r>
    </w:p>
    <w:sectPr w:rsidR="00006431" w:rsidRPr="00875B05" w:rsidSect="00BC0EC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864" w:left="144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8D364" w14:textId="77777777" w:rsidR="00E24A62" w:rsidRDefault="00E24A62" w:rsidP="002C7095">
      <w:pPr>
        <w:spacing w:after="0" w:line="240" w:lineRule="auto"/>
      </w:pPr>
      <w:r>
        <w:separator/>
      </w:r>
    </w:p>
  </w:endnote>
  <w:endnote w:type="continuationSeparator" w:id="0">
    <w:p w14:paraId="636D4DEA" w14:textId="77777777" w:rsidR="00E24A62" w:rsidRDefault="00E24A62" w:rsidP="002C7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5C36A" w14:textId="77777777" w:rsidR="008A734D" w:rsidRDefault="008A73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C285B" w14:textId="77777777" w:rsidR="008A734D" w:rsidRDefault="008A73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8E0E3" w14:textId="77777777" w:rsidR="008A734D" w:rsidRDefault="008A73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66A7C" w14:textId="77777777" w:rsidR="00E24A62" w:rsidRDefault="00E24A62" w:rsidP="002C7095">
      <w:pPr>
        <w:spacing w:after="0" w:line="240" w:lineRule="auto"/>
      </w:pPr>
      <w:r>
        <w:separator/>
      </w:r>
    </w:p>
  </w:footnote>
  <w:footnote w:type="continuationSeparator" w:id="0">
    <w:p w14:paraId="11F9FEE6" w14:textId="77777777" w:rsidR="00E24A62" w:rsidRDefault="00E24A62" w:rsidP="002C70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C976A" w14:textId="77777777" w:rsidR="008A734D" w:rsidRDefault="008A73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3509A" w14:textId="0D9C0ABA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37ECC612" wp14:editId="1177719D">
          <wp:simplePos x="0" y="0"/>
          <wp:positionH relativeFrom="column">
            <wp:posOffset>-666750</wp:posOffset>
          </wp:positionH>
          <wp:positionV relativeFrom="paragraph">
            <wp:posOffset>-222885</wp:posOffset>
          </wp:positionV>
          <wp:extent cx="1210945" cy="914400"/>
          <wp:effectExtent l="0" t="0" r="8255" b="0"/>
          <wp:wrapSquare wrapText="bothSides"/>
          <wp:docPr id="2" name="Picture 2" descr="http://www.nacdnet.org/resources/logos/images/NACDlog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nacdnet.org/resources/logos/images/NACDlogoP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094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tab w:relativeTo="margin" w:alignment="left" w:leader="none"/>
    </w:r>
    <w:r>
      <w:tab/>
    </w:r>
    <w:r w:rsidR="002C7095" w:rsidRPr="00DA2A59">
      <w:rPr>
        <w:rFonts w:ascii="Times New Roman" w:hAnsi="Times New Roman"/>
        <w:b/>
        <w:sz w:val="28"/>
        <w:szCs w:val="28"/>
      </w:rPr>
      <w:t>LEA SOIL AN</w:t>
    </w:r>
    <w:r w:rsidRPr="00DA2A59">
      <w:rPr>
        <w:rFonts w:ascii="Times New Roman" w:hAnsi="Times New Roman"/>
        <w:b/>
        <w:sz w:val="28"/>
        <w:szCs w:val="28"/>
      </w:rPr>
      <w:t>D WATER CONSERVATION DISTRICT</w:t>
    </w:r>
  </w:p>
  <w:p w14:paraId="6677E85A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 w:rsidRPr="00DA2A59">
      <w:rPr>
        <w:rFonts w:ascii="Times New Roman" w:hAnsi="Times New Roman"/>
      </w:rPr>
      <w:tab/>
    </w:r>
  </w:p>
  <w:p w14:paraId="2119BEAE" w14:textId="77777777" w:rsidR="002C7095" w:rsidRPr="00DA2A59" w:rsidRDefault="002C7095" w:rsidP="004B707E">
    <w:pPr>
      <w:spacing w:after="0"/>
      <w:ind w:firstLine="720"/>
      <w:rPr>
        <w:rFonts w:ascii="Times New Roman" w:hAnsi="Times New Roman"/>
        <w:sz w:val="18"/>
        <w:szCs w:val="18"/>
        <w:u w:val="single"/>
      </w:rPr>
    </w:pPr>
    <w:r w:rsidRPr="00DA2A59">
      <w:rPr>
        <w:rFonts w:ascii="Times New Roman" w:hAnsi="Times New Roman"/>
        <w:sz w:val="18"/>
        <w:szCs w:val="18"/>
        <w:u w:val="single"/>
      </w:rPr>
      <w:t>401 TATUM HWY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 LOVINGTON, NM 88260</w:t>
    </w:r>
    <w:r w:rsidR="00FF00A5" w:rsidRPr="00DA2A59">
      <w:rPr>
        <w:rFonts w:ascii="Times New Roman" w:hAnsi="Times New Roman"/>
        <w:sz w:val="18"/>
        <w:szCs w:val="18"/>
        <w:u w:val="single"/>
      </w:rPr>
      <w:tab/>
    </w:r>
    <w:r w:rsidR="004B707E" w:rsidRPr="00DA2A59">
      <w:rPr>
        <w:rFonts w:ascii="Times New Roman" w:hAnsi="Times New Roman"/>
        <w:sz w:val="18"/>
        <w:szCs w:val="18"/>
        <w:u w:val="single"/>
      </w:rPr>
      <w:t xml:space="preserve">     </w:t>
    </w:r>
    <w:proofErr w:type="gramStart"/>
    <w:r w:rsidR="004B707E" w:rsidRPr="00DA2A59">
      <w:rPr>
        <w:rFonts w:ascii="Times New Roman" w:hAnsi="Times New Roman"/>
        <w:sz w:val="18"/>
        <w:szCs w:val="18"/>
        <w:u w:val="single"/>
      </w:rPr>
      <w:t xml:space="preserve">   </w:t>
    </w:r>
    <w:r w:rsidRPr="00DA2A59">
      <w:rPr>
        <w:rFonts w:ascii="Times New Roman" w:hAnsi="Times New Roman"/>
        <w:sz w:val="18"/>
        <w:szCs w:val="18"/>
        <w:u w:val="single"/>
      </w:rPr>
      <w:t>(</w:t>
    </w:r>
    <w:proofErr w:type="gramEnd"/>
    <w:r w:rsidRPr="00DA2A59">
      <w:rPr>
        <w:rFonts w:ascii="Times New Roman" w:hAnsi="Times New Roman"/>
        <w:sz w:val="18"/>
        <w:szCs w:val="18"/>
        <w:u w:val="single"/>
      </w:rPr>
      <w:t>575)-396-0707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</w:t>
    </w:r>
    <w:r w:rsidR="00FF1D36">
      <w:rPr>
        <w:rFonts w:ascii="Times New Roman" w:hAnsi="Times New Roman"/>
        <w:sz w:val="18"/>
        <w:szCs w:val="18"/>
        <w:u w:val="single"/>
      </w:rPr>
      <w:t xml:space="preserve"> FAX: (866)-645-1807</w:t>
    </w:r>
  </w:p>
  <w:p w14:paraId="73B4E7F5" w14:textId="77777777" w:rsidR="002C7095" w:rsidRPr="004B707E" w:rsidRDefault="002C7095">
    <w:pPr>
      <w:pStyle w:val="Header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EFC57" w14:textId="77777777" w:rsidR="008A734D" w:rsidRDefault="008A73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60278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BF06ED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1C2AC7F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15CCA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6ADCE0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1C7C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E6FB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BA6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10F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68E48E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C86654"/>
    <w:multiLevelType w:val="hybridMultilevel"/>
    <w:tmpl w:val="F4365BD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A550C"/>
    <w:multiLevelType w:val="hybridMultilevel"/>
    <w:tmpl w:val="4B22E0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C6B1827"/>
    <w:multiLevelType w:val="hybridMultilevel"/>
    <w:tmpl w:val="7BB417EE"/>
    <w:lvl w:ilvl="0" w:tplc="DAF45F0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EC3276"/>
    <w:multiLevelType w:val="hybridMultilevel"/>
    <w:tmpl w:val="120A4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C816CE"/>
    <w:multiLevelType w:val="hybridMultilevel"/>
    <w:tmpl w:val="3AAA0788"/>
    <w:lvl w:ilvl="0" w:tplc="2A8466E8">
      <w:start w:val="1"/>
      <w:numFmt w:val="decimal"/>
      <w:lvlText w:val="%1."/>
      <w:lvlJc w:val="left"/>
      <w:pPr>
        <w:ind w:left="360" w:hanging="360"/>
      </w:pPr>
      <w:rPr>
        <w:sz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85420900">
    <w:abstractNumId w:val="9"/>
  </w:num>
  <w:num w:numId="2" w16cid:durableId="1118451331">
    <w:abstractNumId w:val="7"/>
  </w:num>
  <w:num w:numId="3" w16cid:durableId="1581329459">
    <w:abstractNumId w:val="6"/>
  </w:num>
  <w:num w:numId="4" w16cid:durableId="1507095339">
    <w:abstractNumId w:val="5"/>
  </w:num>
  <w:num w:numId="5" w16cid:durableId="1836678792">
    <w:abstractNumId w:val="4"/>
  </w:num>
  <w:num w:numId="6" w16cid:durableId="1672296258">
    <w:abstractNumId w:val="8"/>
  </w:num>
  <w:num w:numId="7" w16cid:durableId="1620406550">
    <w:abstractNumId w:val="3"/>
  </w:num>
  <w:num w:numId="8" w16cid:durableId="34545096">
    <w:abstractNumId w:val="2"/>
  </w:num>
  <w:num w:numId="9" w16cid:durableId="655114892">
    <w:abstractNumId w:val="1"/>
  </w:num>
  <w:num w:numId="10" w16cid:durableId="1504659062">
    <w:abstractNumId w:val="0"/>
  </w:num>
  <w:num w:numId="11" w16cid:durableId="572551144">
    <w:abstractNumId w:val="11"/>
  </w:num>
  <w:num w:numId="12" w16cid:durableId="215706899">
    <w:abstractNumId w:val="10"/>
  </w:num>
  <w:num w:numId="13" w16cid:durableId="1147090591">
    <w:abstractNumId w:val="12"/>
  </w:num>
  <w:num w:numId="14" w16cid:durableId="27340361">
    <w:abstractNumId w:val="13"/>
  </w:num>
  <w:num w:numId="15" w16cid:durableId="168008605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LK0sDAxNTY3MLYwNDBX0lEKTi0uzszPAykwMq4FAL7b5QctAAAA"/>
  </w:docVars>
  <w:rsids>
    <w:rsidRoot w:val="00363B4E"/>
    <w:rsid w:val="00000818"/>
    <w:rsid w:val="00002406"/>
    <w:rsid w:val="000032BF"/>
    <w:rsid w:val="00006431"/>
    <w:rsid w:val="00006976"/>
    <w:rsid w:val="000078EC"/>
    <w:rsid w:val="00013862"/>
    <w:rsid w:val="000161D2"/>
    <w:rsid w:val="00021010"/>
    <w:rsid w:val="000244FF"/>
    <w:rsid w:val="000266C5"/>
    <w:rsid w:val="00027EA5"/>
    <w:rsid w:val="000303A9"/>
    <w:rsid w:val="00030CA9"/>
    <w:rsid w:val="00030D9A"/>
    <w:rsid w:val="0003242B"/>
    <w:rsid w:val="000331B0"/>
    <w:rsid w:val="00037ADF"/>
    <w:rsid w:val="00040A13"/>
    <w:rsid w:val="00042D33"/>
    <w:rsid w:val="00044FBE"/>
    <w:rsid w:val="000462DA"/>
    <w:rsid w:val="00047C39"/>
    <w:rsid w:val="00064FF2"/>
    <w:rsid w:val="00066BEB"/>
    <w:rsid w:val="00067182"/>
    <w:rsid w:val="00076B08"/>
    <w:rsid w:val="00076F3C"/>
    <w:rsid w:val="000802D3"/>
    <w:rsid w:val="0008175E"/>
    <w:rsid w:val="000818A5"/>
    <w:rsid w:val="00085C0C"/>
    <w:rsid w:val="00086D6A"/>
    <w:rsid w:val="00091C3E"/>
    <w:rsid w:val="00094293"/>
    <w:rsid w:val="00094686"/>
    <w:rsid w:val="00094BF2"/>
    <w:rsid w:val="000A2932"/>
    <w:rsid w:val="000A6B4E"/>
    <w:rsid w:val="000A7920"/>
    <w:rsid w:val="000B4A15"/>
    <w:rsid w:val="000B4DE6"/>
    <w:rsid w:val="000B55EE"/>
    <w:rsid w:val="000B5AD3"/>
    <w:rsid w:val="000C5CF4"/>
    <w:rsid w:val="000C5DB1"/>
    <w:rsid w:val="000C6D2F"/>
    <w:rsid w:val="000C74D6"/>
    <w:rsid w:val="000D15F3"/>
    <w:rsid w:val="000D3F5C"/>
    <w:rsid w:val="000D5145"/>
    <w:rsid w:val="000D552A"/>
    <w:rsid w:val="000D569D"/>
    <w:rsid w:val="000E3338"/>
    <w:rsid w:val="000E434C"/>
    <w:rsid w:val="000E6B4C"/>
    <w:rsid w:val="000F02A8"/>
    <w:rsid w:val="000F1075"/>
    <w:rsid w:val="000F446E"/>
    <w:rsid w:val="000F5924"/>
    <w:rsid w:val="00103334"/>
    <w:rsid w:val="001061AC"/>
    <w:rsid w:val="00107C8D"/>
    <w:rsid w:val="001113BE"/>
    <w:rsid w:val="0011507F"/>
    <w:rsid w:val="00116267"/>
    <w:rsid w:val="0012056B"/>
    <w:rsid w:val="0012407E"/>
    <w:rsid w:val="00125476"/>
    <w:rsid w:val="00137578"/>
    <w:rsid w:val="00137E2E"/>
    <w:rsid w:val="0014037A"/>
    <w:rsid w:val="00140600"/>
    <w:rsid w:val="00141BA7"/>
    <w:rsid w:val="001432C9"/>
    <w:rsid w:val="00151A37"/>
    <w:rsid w:val="00152A94"/>
    <w:rsid w:val="0015750D"/>
    <w:rsid w:val="00162184"/>
    <w:rsid w:val="001701B3"/>
    <w:rsid w:val="001710C7"/>
    <w:rsid w:val="00174079"/>
    <w:rsid w:val="00174C2F"/>
    <w:rsid w:val="001753A5"/>
    <w:rsid w:val="00182EEA"/>
    <w:rsid w:val="00184B5D"/>
    <w:rsid w:val="00185D6B"/>
    <w:rsid w:val="00186C50"/>
    <w:rsid w:val="00193675"/>
    <w:rsid w:val="00193A1E"/>
    <w:rsid w:val="00193EEB"/>
    <w:rsid w:val="00194444"/>
    <w:rsid w:val="00195CA3"/>
    <w:rsid w:val="0019624B"/>
    <w:rsid w:val="00196431"/>
    <w:rsid w:val="001A06AB"/>
    <w:rsid w:val="001A2452"/>
    <w:rsid w:val="001A320E"/>
    <w:rsid w:val="001A334B"/>
    <w:rsid w:val="001C357E"/>
    <w:rsid w:val="001C433A"/>
    <w:rsid w:val="001D11CD"/>
    <w:rsid w:val="001D278C"/>
    <w:rsid w:val="001D2C88"/>
    <w:rsid w:val="001D3DF6"/>
    <w:rsid w:val="001E1EDE"/>
    <w:rsid w:val="001E2773"/>
    <w:rsid w:val="001E33A9"/>
    <w:rsid w:val="001F0940"/>
    <w:rsid w:val="001F1F80"/>
    <w:rsid w:val="001F223A"/>
    <w:rsid w:val="002042D3"/>
    <w:rsid w:val="00204ED2"/>
    <w:rsid w:val="00206D48"/>
    <w:rsid w:val="00211D4D"/>
    <w:rsid w:val="0021491C"/>
    <w:rsid w:val="00216B16"/>
    <w:rsid w:val="00221A26"/>
    <w:rsid w:val="00221BF8"/>
    <w:rsid w:val="00225F90"/>
    <w:rsid w:val="002261F6"/>
    <w:rsid w:val="00234666"/>
    <w:rsid w:val="00234980"/>
    <w:rsid w:val="00234E98"/>
    <w:rsid w:val="002366BC"/>
    <w:rsid w:val="00236C2C"/>
    <w:rsid w:val="00241B08"/>
    <w:rsid w:val="002450A1"/>
    <w:rsid w:val="002459FE"/>
    <w:rsid w:val="00245CDF"/>
    <w:rsid w:val="0024769D"/>
    <w:rsid w:val="00255587"/>
    <w:rsid w:val="00255A6E"/>
    <w:rsid w:val="00257EE3"/>
    <w:rsid w:val="00257EEF"/>
    <w:rsid w:val="00257F1F"/>
    <w:rsid w:val="00264AEB"/>
    <w:rsid w:val="00270BD9"/>
    <w:rsid w:val="00272BDD"/>
    <w:rsid w:val="0027661E"/>
    <w:rsid w:val="00276BAF"/>
    <w:rsid w:val="0028034C"/>
    <w:rsid w:val="002816C3"/>
    <w:rsid w:val="00282031"/>
    <w:rsid w:val="00283EA3"/>
    <w:rsid w:val="00284309"/>
    <w:rsid w:val="00287BFA"/>
    <w:rsid w:val="00292755"/>
    <w:rsid w:val="00293391"/>
    <w:rsid w:val="00293729"/>
    <w:rsid w:val="00297D52"/>
    <w:rsid w:val="002A28A2"/>
    <w:rsid w:val="002A2B09"/>
    <w:rsid w:val="002A3B35"/>
    <w:rsid w:val="002B04BC"/>
    <w:rsid w:val="002B11FD"/>
    <w:rsid w:val="002B5C74"/>
    <w:rsid w:val="002B5D9E"/>
    <w:rsid w:val="002B7B2F"/>
    <w:rsid w:val="002C24B6"/>
    <w:rsid w:val="002C4F97"/>
    <w:rsid w:val="002C5A41"/>
    <w:rsid w:val="002C6EFF"/>
    <w:rsid w:val="002C7095"/>
    <w:rsid w:val="002D0872"/>
    <w:rsid w:val="002D1BC4"/>
    <w:rsid w:val="002D2A5C"/>
    <w:rsid w:val="002D2E7F"/>
    <w:rsid w:val="002D7E33"/>
    <w:rsid w:val="002E0222"/>
    <w:rsid w:val="002E26AC"/>
    <w:rsid w:val="002E676B"/>
    <w:rsid w:val="002F07B9"/>
    <w:rsid w:val="002F08CB"/>
    <w:rsid w:val="002F1962"/>
    <w:rsid w:val="002F298F"/>
    <w:rsid w:val="002F543F"/>
    <w:rsid w:val="002F5B80"/>
    <w:rsid w:val="002F65FE"/>
    <w:rsid w:val="002F69F7"/>
    <w:rsid w:val="002F7F2F"/>
    <w:rsid w:val="00303353"/>
    <w:rsid w:val="003047FC"/>
    <w:rsid w:val="00305499"/>
    <w:rsid w:val="00310783"/>
    <w:rsid w:val="00313EFA"/>
    <w:rsid w:val="0031450F"/>
    <w:rsid w:val="00323190"/>
    <w:rsid w:val="003236C9"/>
    <w:rsid w:val="00325B39"/>
    <w:rsid w:val="00325BEA"/>
    <w:rsid w:val="00326ED0"/>
    <w:rsid w:val="00334BD5"/>
    <w:rsid w:val="00336C93"/>
    <w:rsid w:val="00340472"/>
    <w:rsid w:val="0034099A"/>
    <w:rsid w:val="00342AAF"/>
    <w:rsid w:val="0034333F"/>
    <w:rsid w:val="00344AC4"/>
    <w:rsid w:val="00345181"/>
    <w:rsid w:val="00351400"/>
    <w:rsid w:val="0035241E"/>
    <w:rsid w:val="003530BD"/>
    <w:rsid w:val="00363B4E"/>
    <w:rsid w:val="0036607B"/>
    <w:rsid w:val="00373CA4"/>
    <w:rsid w:val="003743DE"/>
    <w:rsid w:val="0037542D"/>
    <w:rsid w:val="00375E62"/>
    <w:rsid w:val="003815C2"/>
    <w:rsid w:val="0038331A"/>
    <w:rsid w:val="0038780C"/>
    <w:rsid w:val="00394664"/>
    <w:rsid w:val="00395B33"/>
    <w:rsid w:val="003A0A51"/>
    <w:rsid w:val="003A0B1A"/>
    <w:rsid w:val="003A1EEC"/>
    <w:rsid w:val="003A22CC"/>
    <w:rsid w:val="003A26BC"/>
    <w:rsid w:val="003A5FBE"/>
    <w:rsid w:val="003B1842"/>
    <w:rsid w:val="003B1A00"/>
    <w:rsid w:val="003B55CD"/>
    <w:rsid w:val="003B7410"/>
    <w:rsid w:val="003C1631"/>
    <w:rsid w:val="003C236B"/>
    <w:rsid w:val="003C4A9D"/>
    <w:rsid w:val="003C6A56"/>
    <w:rsid w:val="003D066C"/>
    <w:rsid w:val="003D1E8D"/>
    <w:rsid w:val="003D5F08"/>
    <w:rsid w:val="003D6345"/>
    <w:rsid w:val="003D7F6A"/>
    <w:rsid w:val="003E7001"/>
    <w:rsid w:val="003F1723"/>
    <w:rsid w:val="003F45E4"/>
    <w:rsid w:val="003F4731"/>
    <w:rsid w:val="003F5EAB"/>
    <w:rsid w:val="00400623"/>
    <w:rsid w:val="00406AE3"/>
    <w:rsid w:val="00410F5D"/>
    <w:rsid w:val="00420A51"/>
    <w:rsid w:val="004220C3"/>
    <w:rsid w:val="00423972"/>
    <w:rsid w:val="00423A89"/>
    <w:rsid w:val="004240A7"/>
    <w:rsid w:val="00424A02"/>
    <w:rsid w:val="00425821"/>
    <w:rsid w:val="004313E8"/>
    <w:rsid w:val="00436B75"/>
    <w:rsid w:val="00447600"/>
    <w:rsid w:val="004506A3"/>
    <w:rsid w:val="00466E16"/>
    <w:rsid w:val="00473148"/>
    <w:rsid w:val="004735DD"/>
    <w:rsid w:val="004762A7"/>
    <w:rsid w:val="00477EFD"/>
    <w:rsid w:val="0048235F"/>
    <w:rsid w:val="004871AA"/>
    <w:rsid w:val="00491CEE"/>
    <w:rsid w:val="00491D15"/>
    <w:rsid w:val="00494E3A"/>
    <w:rsid w:val="004968D8"/>
    <w:rsid w:val="004A04C7"/>
    <w:rsid w:val="004A0784"/>
    <w:rsid w:val="004A1E34"/>
    <w:rsid w:val="004A2508"/>
    <w:rsid w:val="004A43CD"/>
    <w:rsid w:val="004A4B35"/>
    <w:rsid w:val="004A6952"/>
    <w:rsid w:val="004A74CF"/>
    <w:rsid w:val="004A76CD"/>
    <w:rsid w:val="004B0289"/>
    <w:rsid w:val="004B53F3"/>
    <w:rsid w:val="004B5793"/>
    <w:rsid w:val="004B707E"/>
    <w:rsid w:val="004C2B12"/>
    <w:rsid w:val="004C2D93"/>
    <w:rsid w:val="004C4303"/>
    <w:rsid w:val="004D133E"/>
    <w:rsid w:val="004D17B5"/>
    <w:rsid w:val="004D1925"/>
    <w:rsid w:val="004D52EC"/>
    <w:rsid w:val="004E083F"/>
    <w:rsid w:val="004F2548"/>
    <w:rsid w:val="004F3BCA"/>
    <w:rsid w:val="00500CAA"/>
    <w:rsid w:val="0050184C"/>
    <w:rsid w:val="00507033"/>
    <w:rsid w:val="005122C2"/>
    <w:rsid w:val="005145F8"/>
    <w:rsid w:val="005172BE"/>
    <w:rsid w:val="005179B5"/>
    <w:rsid w:val="00521654"/>
    <w:rsid w:val="00521A77"/>
    <w:rsid w:val="00521B98"/>
    <w:rsid w:val="00531D95"/>
    <w:rsid w:val="0053256F"/>
    <w:rsid w:val="00533151"/>
    <w:rsid w:val="00533463"/>
    <w:rsid w:val="00533F4E"/>
    <w:rsid w:val="0053572A"/>
    <w:rsid w:val="005361DF"/>
    <w:rsid w:val="00536440"/>
    <w:rsid w:val="005411DE"/>
    <w:rsid w:val="005569F2"/>
    <w:rsid w:val="00557308"/>
    <w:rsid w:val="0056054A"/>
    <w:rsid w:val="0056382A"/>
    <w:rsid w:val="005655DA"/>
    <w:rsid w:val="00565E3C"/>
    <w:rsid w:val="00581942"/>
    <w:rsid w:val="00585023"/>
    <w:rsid w:val="005906B9"/>
    <w:rsid w:val="0059360C"/>
    <w:rsid w:val="0059390F"/>
    <w:rsid w:val="00594EF5"/>
    <w:rsid w:val="005A2E82"/>
    <w:rsid w:val="005A35BD"/>
    <w:rsid w:val="005A646E"/>
    <w:rsid w:val="005B0321"/>
    <w:rsid w:val="005B0AD5"/>
    <w:rsid w:val="005B71BD"/>
    <w:rsid w:val="005B72D7"/>
    <w:rsid w:val="005C304C"/>
    <w:rsid w:val="005C3CE4"/>
    <w:rsid w:val="005C571C"/>
    <w:rsid w:val="005D489C"/>
    <w:rsid w:val="005D73FB"/>
    <w:rsid w:val="005D7A88"/>
    <w:rsid w:val="005E0100"/>
    <w:rsid w:val="005E616B"/>
    <w:rsid w:val="005F08CB"/>
    <w:rsid w:val="005F0ECD"/>
    <w:rsid w:val="005F29BA"/>
    <w:rsid w:val="005F4F38"/>
    <w:rsid w:val="005F7C43"/>
    <w:rsid w:val="00600E97"/>
    <w:rsid w:val="0061079C"/>
    <w:rsid w:val="00611ED0"/>
    <w:rsid w:val="006126CE"/>
    <w:rsid w:val="006134FD"/>
    <w:rsid w:val="00616DF6"/>
    <w:rsid w:val="006172F8"/>
    <w:rsid w:val="00623DF0"/>
    <w:rsid w:val="00624AA1"/>
    <w:rsid w:val="006266C3"/>
    <w:rsid w:val="00630769"/>
    <w:rsid w:val="00632774"/>
    <w:rsid w:val="0063496B"/>
    <w:rsid w:val="0063710F"/>
    <w:rsid w:val="00650514"/>
    <w:rsid w:val="00650658"/>
    <w:rsid w:val="00653788"/>
    <w:rsid w:val="00653A40"/>
    <w:rsid w:val="0066350D"/>
    <w:rsid w:val="00670662"/>
    <w:rsid w:val="00671668"/>
    <w:rsid w:val="00671A59"/>
    <w:rsid w:val="00672802"/>
    <w:rsid w:val="0067487E"/>
    <w:rsid w:val="00676620"/>
    <w:rsid w:val="006767D4"/>
    <w:rsid w:val="00676D2F"/>
    <w:rsid w:val="00676D8C"/>
    <w:rsid w:val="00682A5C"/>
    <w:rsid w:val="0068346A"/>
    <w:rsid w:val="006849A1"/>
    <w:rsid w:val="00685D05"/>
    <w:rsid w:val="006860B0"/>
    <w:rsid w:val="00687D2A"/>
    <w:rsid w:val="006A7A59"/>
    <w:rsid w:val="006A7C23"/>
    <w:rsid w:val="006B0E22"/>
    <w:rsid w:val="006B0F68"/>
    <w:rsid w:val="006B606D"/>
    <w:rsid w:val="006C16BC"/>
    <w:rsid w:val="006C278C"/>
    <w:rsid w:val="006C4253"/>
    <w:rsid w:val="006C572D"/>
    <w:rsid w:val="006C6269"/>
    <w:rsid w:val="006D161C"/>
    <w:rsid w:val="006D7575"/>
    <w:rsid w:val="006D77FD"/>
    <w:rsid w:val="006E2DB0"/>
    <w:rsid w:val="006E52DF"/>
    <w:rsid w:val="006F0A63"/>
    <w:rsid w:val="006F109A"/>
    <w:rsid w:val="006F12AA"/>
    <w:rsid w:val="006F4C7B"/>
    <w:rsid w:val="006F6B0A"/>
    <w:rsid w:val="006F6C88"/>
    <w:rsid w:val="00700916"/>
    <w:rsid w:val="00700A87"/>
    <w:rsid w:val="00703418"/>
    <w:rsid w:val="00704B3F"/>
    <w:rsid w:val="00705DD0"/>
    <w:rsid w:val="00706199"/>
    <w:rsid w:val="00706F14"/>
    <w:rsid w:val="00710B80"/>
    <w:rsid w:val="00711F3C"/>
    <w:rsid w:val="00716C2F"/>
    <w:rsid w:val="0072423A"/>
    <w:rsid w:val="00725C75"/>
    <w:rsid w:val="0072734C"/>
    <w:rsid w:val="0072741E"/>
    <w:rsid w:val="007277CC"/>
    <w:rsid w:val="00727AEA"/>
    <w:rsid w:val="007313AD"/>
    <w:rsid w:val="00732E52"/>
    <w:rsid w:val="00733767"/>
    <w:rsid w:val="00733F80"/>
    <w:rsid w:val="00735366"/>
    <w:rsid w:val="00736FCF"/>
    <w:rsid w:val="007413E0"/>
    <w:rsid w:val="00746CCC"/>
    <w:rsid w:val="0075147B"/>
    <w:rsid w:val="00756391"/>
    <w:rsid w:val="007571FD"/>
    <w:rsid w:val="00762BFF"/>
    <w:rsid w:val="0076387B"/>
    <w:rsid w:val="0076608D"/>
    <w:rsid w:val="00766AC8"/>
    <w:rsid w:val="0077052F"/>
    <w:rsid w:val="00774DEE"/>
    <w:rsid w:val="00781A66"/>
    <w:rsid w:val="00783CF2"/>
    <w:rsid w:val="00786CAF"/>
    <w:rsid w:val="0078774E"/>
    <w:rsid w:val="00790883"/>
    <w:rsid w:val="00791E49"/>
    <w:rsid w:val="00794732"/>
    <w:rsid w:val="0079473A"/>
    <w:rsid w:val="007A2DFB"/>
    <w:rsid w:val="007A54BE"/>
    <w:rsid w:val="007A6F8E"/>
    <w:rsid w:val="007B4361"/>
    <w:rsid w:val="007B5862"/>
    <w:rsid w:val="007C2FAA"/>
    <w:rsid w:val="007C3472"/>
    <w:rsid w:val="007C608E"/>
    <w:rsid w:val="007C7FE6"/>
    <w:rsid w:val="007D198E"/>
    <w:rsid w:val="007D1C78"/>
    <w:rsid w:val="007D42E6"/>
    <w:rsid w:val="007E126C"/>
    <w:rsid w:val="007E135D"/>
    <w:rsid w:val="007E1375"/>
    <w:rsid w:val="007E2F87"/>
    <w:rsid w:val="007E345C"/>
    <w:rsid w:val="007E591B"/>
    <w:rsid w:val="007E734B"/>
    <w:rsid w:val="007E750C"/>
    <w:rsid w:val="007F14BB"/>
    <w:rsid w:val="007F1883"/>
    <w:rsid w:val="007F284D"/>
    <w:rsid w:val="007F3B6F"/>
    <w:rsid w:val="007F4CE2"/>
    <w:rsid w:val="007F5AA6"/>
    <w:rsid w:val="007F6975"/>
    <w:rsid w:val="007F74CA"/>
    <w:rsid w:val="007F76F7"/>
    <w:rsid w:val="007F7B3E"/>
    <w:rsid w:val="00802727"/>
    <w:rsid w:val="008064DA"/>
    <w:rsid w:val="008072E0"/>
    <w:rsid w:val="00807985"/>
    <w:rsid w:val="00807C44"/>
    <w:rsid w:val="0081004A"/>
    <w:rsid w:val="00814E8E"/>
    <w:rsid w:val="00822E49"/>
    <w:rsid w:val="00823E7D"/>
    <w:rsid w:val="00831C3C"/>
    <w:rsid w:val="00835114"/>
    <w:rsid w:val="008359DC"/>
    <w:rsid w:val="0084058B"/>
    <w:rsid w:val="00845BB8"/>
    <w:rsid w:val="008462B1"/>
    <w:rsid w:val="00847066"/>
    <w:rsid w:val="00850E22"/>
    <w:rsid w:val="008522E2"/>
    <w:rsid w:val="00853343"/>
    <w:rsid w:val="00856437"/>
    <w:rsid w:val="00856E51"/>
    <w:rsid w:val="00864CFD"/>
    <w:rsid w:val="00866A2C"/>
    <w:rsid w:val="008676F0"/>
    <w:rsid w:val="00875B05"/>
    <w:rsid w:val="00880896"/>
    <w:rsid w:val="0088215F"/>
    <w:rsid w:val="008854B8"/>
    <w:rsid w:val="00885FF2"/>
    <w:rsid w:val="00887080"/>
    <w:rsid w:val="008901DB"/>
    <w:rsid w:val="0089366A"/>
    <w:rsid w:val="00894E0E"/>
    <w:rsid w:val="00896B54"/>
    <w:rsid w:val="008A3B96"/>
    <w:rsid w:val="008A51AE"/>
    <w:rsid w:val="008A5B1F"/>
    <w:rsid w:val="008A734D"/>
    <w:rsid w:val="008A79D7"/>
    <w:rsid w:val="008B1006"/>
    <w:rsid w:val="008B466F"/>
    <w:rsid w:val="008B7A88"/>
    <w:rsid w:val="008B7AF9"/>
    <w:rsid w:val="008C0484"/>
    <w:rsid w:val="008C0950"/>
    <w:rsid w:val="008C207C"/>
    <w:rsid w:val="008C7CBB"/>
    <w:rsid w:val="008D1A8C"/>
    <w:rsid w:val="008D30F8"/>
    <w:rsid w:val="008D6034"/>
    <w:rsid w:val="008D74C0"/>
    <w:rsid w:val="008E3AF9"/>
    <w:rsid w:val="008E74BE"/>
    <w:rsid w:val="008E7867"/>
    <w:rsid w:val="008E78D5"/>
    <w:rsid w:val="008F018F"/>
    <w:rsid w:val="008F35CD"/>
    <w:rsid w:val="008F4236"/>
    <w:rsid w:val="008F7761"/>
    <w:rsid w:val="009015C1"/>
    <w:rsid w:val="00901C13"/>
    <w:rsid w:val="009031A2"/>
    <w:rsid w:val="00905E86"/>
    <w:rsid w:val="00910C75"/>
    <w:rsid w:val="00910E11"/>
    <w:rsid w:val="00912C44"/>
    <w:rsid w:val="00914EFD"/>
    <w:rsid w:val="00920B82"/>
    <w:rsid w:val="00925718"/>
    <w:rsid w:val="00930A47"/>
    <w:rsid w:val="00931788"/>
    <w:rsid w:val="0093463B"/>
    <w:rsid w:val="00942256"/>
    <w:rsid w:val="009422A8"/>
    <w:rsid w:val="009426B0"/>
    <w:rsid w:val="00942CD0"/>
    <w:rsid w:val="0094300E"/>
    <w:rsid w:val="00944B14"/>
    <w:rsid w:val="0094544C"/>
    <w:rsid w:val="00946352"/>
    <w:rsid w:val="00950076"/>
    <w:rsid w:val="0096111B"/>
    <w:rsid w:val="009620E2"/>
    <w:rsid w:val="00963145"/>
    <w:rsid w:val="009638E7"/>
    <w:rsid w:val="00964480"/>
    <w:rsid w:val="00964ABF"/>
    <w:rsid w:val="0097181E"/>
    <w:rsid w:val="00976D03"/>
    <w:rsid w:val="00977FC6"/>
    <w:rsid w:val="00981F97"/>
    <w:rsid w:val="00983ECE"/>
    <w:rsid w:val="00984835"/>
    <w:rsid w:val="00984FDC"/>
    <w:rsid w:val="00985495"/>
    <w:rsid w:val="00985C71"/>
    <w:rsid w:val="009902FD"/>
    <w:rsid w:val="00991175"/>
    <w:rsid w:val="009921CA"/>
    <w:rsid w:val="00992788"/>
    <w:rsid w:val="009942F5"/>
    <w:rsid w:val="0099440B"/>
    <w:rsid w:val="00994C35"/>
    <w:rsid w:val="00995079"/>
    <w:rsid w:val="00995199"/>
    <w:rsid w:val="009B0AC7"/>
    <w:rsid w:val="009B2CB2"/>
    <w:rsid w:val="009B351F"/>
    <w:rsid w:val="009B59FF"/>
    <w:rsid w:val="009C3AF1"/>
    <w:rsid w:val="009C4DF9"/>
    <w:rsid w:val="009C50BF"/>
    <w:rsid w:val="009C622A"/>
    <w:rsid w:val="009C6D66"/>
    <w:rsid w:val="009D013B"/>
    <w:rsid w:val="009D342E"/>
    <w:rsid w:val="009D4296"/>
    <w:rsid w:val="009D69F7"/>
    <w:rsid w:val="009D6CF4"/>
    <w:rsid w:val="009E1971"/>
    <w:rsid w:val="009E3646"/>
    <w:rsid w:val="009F1F30"/>
    <w:rsid w:val="009F64F0"/>
    <w:rsid w:val="00A05737"/>
    <w:rsid w:val="00A07392"/>
    <w:rsid w:val="00A1015B"/>
    <w:rsid w:val="00A1697C"/>
    <w:rsid w:val="00A278CD"/>
    <w:rsid w:val="00A3167D"/>
    <w:rsid w:val="00A34ECE"/>
    <w:rsid w:val="00A35A28"/>
    <w:rsid w:val="00A406AC"/>
    <w:rsid w:val="00A40DC0"/>
    <w:rsid w:val="00A431A0"/>
    <w:rsid w:val="00A43972"/>
    <w:rsid w:val="00A44209"/>
    <w:rsid w:val="00A44F44"/>
    <w:rsid w:val="00A47BDB"/>
    <w:rsid w:val="00A5211E"/>
    <w:rsid w:val="00A52389"/>
    <w:rsid w:val="00A52CE8"/>
    <w:rsid w:val="00A541D7"/>
    <w:rsid w:val="00A55E96"/>
    <w:rsid w:val="00A571D1"/>
    <w:rsid w:val="00A57283"/>
    <w:rsid w:val="00A5785D"/>
    <w:rsid w:val="00A6402A"/>
    <w:rsid w:val="00A65049"/>
    <w:rsid w:val="00A65A55"/>
    <w:rsid w:val="00A66C11"/>
    <w:rsid w:val="00A730A9"/>
    <w:rsid w:val="00A762AB"/>
    <w:rsid w:val="00A81E5B"/>
    <w:rsid w:val="00A82509"/>
    <w:rsid w:val="00A82747"/>
    <w:rsid w:val="00A82871"/>
    <w:rsid w:val="00A828EA"/>
    <w:rsid w:val="00A8434B"/>
    <w:rsid w:val="00A94DA9"/>
    <w:rsid w:val="00A96D99"/>
    <w:rsid w:val="00AA0BBD"/>
    <w:rsid w:val="00AA28DD"/>
    <w:rsid w:val="00AA4B1B"/>
    <w:rsid w:val="00AA51BE"/>
    <w:rsid w:val="00AB29C5"/>
    <w:rsid w:val="00AB5932"/>
    <w:rsid w:val="00AB647F"/>
    <w:rsid w:val="00AC2AB3"/>
    <w:rsid w:val="00AC45FA"/>
    <w:rsid w:val="00AC79BE"/>
    <w:rsid w:val="00AD30DD"/>
    <w:rsid w:val="00AD3ADF"/>
    <w:rsid w:val="00AD4E88"/>
    <w:rsid w:val="00AD54AA"/>
    <w:rsid w:val="00AE64CD"/>
    <w:rsid w:val="00AF09FF"/>
    <w:rsid w:val="00AF13B5"/>
    <w:rsid w:val="00AF2937"/>
    <w:rsid w:val="00AF3CF6"/>
    <w:rsid w:val="00B00573"/>
    <w:rsid w:val="00B04016"/>
    <w:rsid w:val="00B06E1A"/>
    <w:rsid w:val="00B07A5B"/>
    <w:rsid w:val="00B115DD"/>
    <w:rsid w:val="00B11B81"/>
    <w:rsid w:val="00B11FE4"/>
    <w:rsid w:val="00B13636"/>
    <w:rsid w:val="00B13D52"/>
    <w:rsid w:val="00B17544"/>
    <w:rsid w:val="00B21571"/>
    <w:rsid w:val="00B21FBF"/>
    <w:rsid w:val="00B252DE"/>
    <w:rsid w:val="00B26765"/>
    <w:rsid w:val="00B26E04"/>
    <w:rsid w:val="00B46E46"/>
    <w:rsid w:val="00B47177"/>
    <w:rsid w:val="00B47377"/>
    <w:rsid w:val="00B571D3"/>
    <w:rsid w:val="00B5765A"/>
    <w:rsid w:val="00B65C21"/>
    <w:rsid w:val="00B65D8C"/>
    <w:rsid w:val="00B712F4"/>
    <w:rsid w:val="00B71D26"/>
    <w:rsid w:val="00B71FBB"/>
    <w:rsid w:val="00B77640"/>
    <w:rsid w:val="00B819EF"/>
    <w:rsid w:val="00B82C1E"/>
    <w:rsid w:val="00B8333E"/>
    <w:rsid w:val="00B85541"/>
    <w:rsid w:val="00B85CA2"/>
    <w:rsid w:val="00B91E13"/>
    <w:rsid w:val="00B92BDA"/>
    <w:rsid w:val="00B94FD3"/>
    <w:rsid w:val="00B97628"/>
    <w:rsid w:val="00BA24B6"/>
    <w:rsid w:val="00BA5594"/>
    <w:rsid w:val="00BA7196"/>
    <w:rsid w:val="00BB2CDA"/>
    <w:rsid w:val="00BB2FEC"/>
    <w:rsid w:val="00BB41D3"/>
    <w:rsid w:val="00BB4685"/>
    <w:rsid w:val="00BB604D"/>
    <w:rsid w:val="00BC0B0B"/>
    <w:rsid w:val="00BC0ECA"/>
    <w:rsid w:val="00BC75E3"/>
    <w:rsid w:val="00BD2C5E"/>
    <w:rsid w:val="00BD2E8E"/>
    <w:rsid w:val="00BD3362"/>
    <w:rsid w:val="00BD45CF"/>
    <w:rsid w:val="00BE1EFC"/>
    <w:rsid w:val="00BE49F2"/>
    <w:rsid w:val="00BE4B72"/>
    <w:rsid w:val="00BE529A"/>
    <w:rsid w:val="00BF0A06"/>
    <w:rsid w:val="00BF3D19"/>
    <w:rsid w:val="00BF4073"/>
    <w:rsid w:val="00BF7B0A"/>
    <w:rsid w:val="00C0033C"/>
    <w:rsid w:val="00C004DD"/>
    <w:rsid w:val="00C031E2"/>
    <w:rsid w:val="00C0349B"/>
    <w:rsid w:val="00C05BC8"/>
    <w:rsid w:val="00C05F26"/>
    <w:rsid w:val="00C168BF"/>
    <w:rsid w:val="00C20798"/>
    <w:rsid w:val="00C2278A"/>
    <w:rsid w:val="00C249FD"/>
    <w:rsid w:val="00C3037D"/>
    <w:rsid w:val="00C307D7"/>
    <w:rsid w:val="00C328D4"/>
    <w:rsid w:val="00C33B2D"/>
    <w:rsid w:val="00C36197"/>
    <w:rsid w:val="00C37E3D"/>
    <w:rsid w:val="00C400F0"/>
    <w:rsid w:val="00C43059"/>
    <w:rsid w:val="00C455DD"/>
    <w:rsid w:val="00C4576B"/>
    <w:rsid w:val="00C56359"/>
    <w:rsid w:val="00C56DB7"/>
    <w:rsid w:val="00C601F6"/>
    <w:rsid w:val="00C6259E"/>
    <w:rsid w:val="00C627DA"/>
    <w:rsid w:val="00C66D7F"/>
    <w:rsid w:val="00C70002"/>
    <w:rsid w:val="00C700B2"/>
    <w:rsid w:val="00C71D7C"/>
    <w:rsid w:val="00C73D47"/>
    <w:rsid w:val="00C82E7F"/>
    <w:rsid w:val="00C8349E"/>
    <w:rsid w:val="00C83A81"/>
    <w:rsid w:val="00C86A6A"/>
    <w:rsid w:val="00C955D1"/>
    <w:rsid w:val="00C96368"/>
    <w:rsid w:val="00CA321E"/>
    <w:rsid w:val="00CA3E6F"/>
    <w:rsid w:val="00CA4D5A"/>
    <w:rsid w:val="00CA7219"/>
    <w:rsid w:val="00CB277B"/>
    <w:rsid w:val="00CB3966"/>
    <w:rsid w:val="00CC1B73"/>
    <w:rsid w:val="00CC1D98"/>
    <w:rsid w:val="00CC460F"/>
    <w:rsid w:val="00CC4EAC"/>
    <w:rsid w:val="00CC605B"/>
    <w:rsid w:val="00CD0AFC"/>
    <w:rsid w:val="00CD1264"/>
    <w:rsid w:val="00CD18E1"/>
    <w:rsid w:val="00CD4C36"/>
    <w:rsid w:val="00CE06FD"/>
    <w:rsid w:val="00CE4328"/>
    <w:rsid w:val="00CE4645"/>
    <w:rsid w:val="00CE6368"/>
    <w:rsid w:val="00CE7395"/>
    <w:rsid w:val="00CE76F5"/>
    <w:rsid w:val="00CF1130"/>
    <w:rsid w:val="00CF240D"/>
    <w:rsid w:val="00CF4AFA"/>
    <w:rsid w:val="00CF6D8E"/>
    <w:rsid w:val="00D007C2"/>
    <w:rsid w:val="00D025CA"/>
    <w:rsid w:val="00D064EF"/>
    <w:rsid w:val="00D10AA6"/>
    <w:rsid w:val="00D156D9"/>
    <w:rsid w:val="00D15856"/>
    <w:rsid w:val="00D159EF"/>
    <w:rsid w:val="00D16E76"/>
    <w:rsid w:val="00D17C0D"/>
    <w:rsid w:val="00D258D7"/>
    <w:rsid w:val="00D319BC"/>
    <w:rsid w:val="00D33A5D"/>
    <w:rsid w:val="00D33E0B"/>
    <w:rsid w:val="00D36CDC"/>
    <w:rsid w:val="00D4084D"/>
    <w:rsid w:val="00D43369"/>
    <w:rsid w:val="00D50EB8"/>
    <w:rsid w:val="00D53E9A"/>
    <w:rsid w:val="00D572CA"/>
    <w:rsid w:val="00D60EB9"/>
    <w:rsid w:val="00D63EAB"/>
    <w:rsid w:val="00D66D10"/>
    <w:rsid w:val="00D74948"/>
    <w:rsid w:val="00D7516A"/>
    <w:rsid w:val="00D8119A"/>
    <w:rsid w:val="00D82184"/>
    <w:rsid w:val="00D8494A"/>
    <w:rsid w:val="00D856AA"/>
    <w:rsid w:val="00D8780C"/>
    <w:rsid w:val="00D9227C"/>
    <w:rsid w:val="00D923B8"/>
    <w:rsid w:val="00D938AD"/>
    <w:rsid w:val="00DA197E"/>
    <w:rsid w:val="00DA2A59"/>
    <w:rsid w:val="00DA512A"/>
    <w:rsid w:val="00DA6FF5"/>
    <w:rsid w:val="00DB3A3E"/>
    <w:rsid w:val="00DB3B2C"/>
    <w:rsid w:val="00DC23F6"/>
    <w:rsid w:val="00DC2587"/>
    <w:rsid w:val="00DC5CAE"/>
    <w:rsid w:val="00DC686C"/>
    <w:rsid w:val="00DD13AC"/>
    <w:rsid w:val="00DD38CD"/>
    <w:rsid w:val="00DD5D65"/>
    <w:rsid w:val="00DE49FA"/>
    <w:rsid w:val="00DE693F"/>
    <w:rsid w:val="00DE6BCA"/>
    <w:rsid w:val="00DF2938"/>
    <w:rsid w:val="00DF2E66"/>
    <w:rsid w:val="00DF5C6B"/>
    <w:rsid w:val="00DF65C1"/>
    <w:rsid w:val="00DF722C"/>
    <w:rsid w:val="00E02AB1"/>
    <w:rsid w:val="00E05685"/>
    <w:rsid w:val="00E06DA2"/>
    <w:rsid w:val="00E11432"/>
    <w:rsid w:val="00E1440E"/>
    <w:rsid w:val="00E14846"/>
    <w:rsid w:val="00E175E2"/>
    <w:rsid w:val="00E17D5B"/>
    <w:rsid w:val="00E20803"/>
    <w:rsid w:val="00E24A62"/>
    <w:rsid w:val="00E24F63"/>
    <w:rsid w:val="00E26837"/>
    <w:rsid w:val="00E34977"/>
    <w:rsid w:val="00E34E5C"/>
    <w:rsid w:val="00E42EC2"/>
    <w:rsid w:val="00E435F4"/>
    <w:rsid w:val="00E43961"/>
    <w:rsid w:val="00E504BC"/>
    <w:rsid w:val="00E5284C"/>
    <w:rsid w:val="00E544D0"/>
    <w:rsid w:val="00E56350"/>
    <w:rsid w:val="00E62AA2"/>
    <w:rsid w:val="00E6398E"/>
    <w:rsid w:val="00E6779E"/>
    <w:rsid w:val="00E71286"/>
    <w:rsid w:val="00E72C31"/>
    <w:rsid w:val="00E769F5"/>
    <w:rsid w:val="00E77850"/>
    <w:rsid w:val="00E80265"/>
    <w:rsid w:val="00E83E9B"/>
    <w:rsid w:val="00E85D16"/>
    <w:rsid w:val="00E867CD"/>
    <w:rsid w:val="00E86B53"/>
    <w:rsid w:val="00E9117C"/>
    <w:rsid w:val="00E97F18"/>
    <w:rsid w:val="00EA04E1"/>
    <w:rsid w:val="00EA32C7"/>
    <w:rsid w:val="00EA4E69"/>
    <w:rsid w:val="00EA535B"/>
    <w:rsid w:val="00EB3ACC"/>
    <w:rsid w:val="00EC4F33"/>
    <w:rsid w:val="00EC57C3"/>
    <w:rsid w:val="00EC7965"/>
    <w:rsid w:val="00ED547E"/>
    <w:rsid w:val="00EE6735"/>
    <w:rsid w:val="00EF2DD4"/>
    <w:rsid w:val="00EF383A"/>
    <w:rsid w:val="00EF3CA4"/>
    <w:rsid w:val="00EF67DA"/>
    <w:rsid w:val="00F00F33"/>
    <w:rsid w:val="00F03F92"/>
    <w:rsid w:val="00F06D0A"/>
    <w:rsid w:val="00F120FA"/>
    <w:rsid w:val="00F148B6"/>
    <w:rsid w:val="00F15443"/>
    <w:rsid w:val="00F1641F"/>
    <w:rsid w:val="00F16CF3"/>
    <w:rsid w:val="00F261ED"/>
    <w:rsid w:val="00F27EAD"/>
    <w:rsid w:val="00F3088E"/>
    <w:rsid w:val="00F329A5"/>
    <w:rsid w:val="00F4025B"/>
    <w:rsid w:val="00F40B19"/>
    <w:rsid w:val="00F41CF8"/>
    <w:rsid w:val="00F42059"/>
    <w:rsid w:val="00F42739"/>
    <w:rsid w:val="00F427E3"/>
    <w:rsid w:val="00F43A3B"/>
    <w:rsid w:val="00F45938"/>
    <w:rsid w:val="00F50ED8"/>
    <w:rsid w:val="00F5329C"/>
    <w:rsid w:val="00F53D62"/>
    <w:rsid w:val="00F5454F"/>
    <w:rsid w:val="00F5465E"/>
    <w:rsid w:val="00F54A8C"/>
    <w:rsid w:val="00F572A8"/>
    <w:rsid w:val="00F57D54"/>
    <w:rsid w:val="00F60BDB"/>
    <w:rsid w:val="00F6632E"/>
    <w:rsid w:val="00F709C8"/>
    <w:rsid w:val="00F717A0"/>
    <w:rsid w:val="00F740FD"/>
    <w:rsid w:val="00F76878"/>
    <w:rsid w:val="00F8161A"/>
    <w:rsid w:val="00F84003"/>
    <w:rsid w:val="00F848F4"/>
    <w:rsid w:val="00F864CC"/>
    <w:rsid w:val="00F8652F"/>
    <w:rsid w:val="00F9355A"/>
    <w:rsid w:val="00F96C8F"/>
    <w:rsid w:val="00FA0431"/>
    <w:rsid w:val="00FA4BDF"/>
    <w:rsid w:val="00FA67EC"/>
    <w:rsid w:val="00FA78C9"/>
    <w:rsid w:val="00FA7A3C"/>
    <w:rsid w:val="00FB04FA"/>
    <w:rsid w:val="00FB2089"/>
    <w:rsid w:val="00FB2F7E"/>
    <w:rsid w:val="00FB3806"/>
    <w:rsid w:val="00FB681E"/>
    <w:rsid w:val="00FB6B90"/>
    <w:rsid w:val="00FC09DC"/>
    <w:rsid w:val="00FC3F4D"/>
    <w:rsid w:val="00FC4487"/>
    <w:rsid w:val="00FC61D4"/>
    <w:rsid w:val="00FC6F76"/>
    <w:rsid w:val="00FD116A"/>
    <w:rsid w:val="00FD2231"/>
    <w:rsid w:val="00FD37B4"/>
    <w:rsid w:val="00FD7A83"/>
    <w:rsid w:val="00FE0826"/>
    <w:rsid w:val="00FE265C"/>
    <w:rsid w:val="00FE3C97"/>
    <w:rsid w:val="00FE56D4"/>
    <w:rsid w:val="00FF00A5"/>
    <w:rsid w:val="00FF0849"/>
    <w:rsid w:val="00FF1D36"/>
    <w:rsid w:val="00FF33A2"/>
    <w:rsid w:val="00FF4601"/>
    <w:rsid w:val="00FF53EC"/>
    <w:rsid w:val="00FF7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F2DDAD4"/>
  <w15:docId w15:val="{47715CBE-67D3-4882-802B-995C29C77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66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7095"/>
  </w:style>
  <w:style w:type="paragraph" w:styleId="Footer">
    <w:name w:val="footer"/>
    <w:basedOn w:val="Normal"/>
    <w:link w:val="Foot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7095"/>
  </w:style>
  <w:style w:type="paragraph" w:styleId="BalloonText">
    <w:name w:val="Balloon Text"/>
    <w:basedOn w:val="Normal"/>
    <w:link w:val="BalloonTextChar"/>
    <w:uiPriority w:val="99"/>
    <w:semiHidden/>
    <w:unhideWhenUsed/>
    <w:rsid w:val="002C7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0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76F0"/>
    <w:pPr>
      <w:ind w:left="720"/>
      <w:contextualSpacing/>
    </w:pPr>
  </w:style>
  <w:style w:type="character" w:styleId="Hyperlink">
    <w:name w:val="Hyperlink"/>
    <w:uiPriority w:val="99"/>
    <w:unhideWhenUsed/>
    <w:rsid w:val="00671A59"/>
    <w:rPr>
      <w:color w:val="0000FF"/>
      <w:u w:val="single"/>
    </w:rPr>
  </w:style>
  <w:style w:type="paragraph" w:styleId="NoSpacing">
    <w:name w:val="No Spacing"/>
    <w:uiPriority w:val="1"/>
    <w:qFormat/>
    <w:rsid w:val="00671A59"/>
    <w:rPr>
      <w:rFonts w:ascii="Times New Roman" w:hAnsi="Times New Roman"/>
      <w:sz w:val="24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195CA3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95CA3"/>
    <w:rPr>
      <w:rFonts w:eastAsiaTheme="minorHAnsi" w:cstheme="minorBid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39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8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Lea SWCD</cp:lastModifiedBy>
  <cp:revision>3</cp:revision>
  <cp:lastPrinted>2023-07-13T16:52:00Z</cp:lastPrinted>
  <dcterms:created xsi:type="dcterms:W3CDTF">2023-09-12T19:54:00Z</dcterms:created>
  <dcterms:modified xsi:type="dcterms:W3CDTF">2023-09-12T19:58:00Z</dcterms:modified>
</cp:coreProperties>
</file>